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89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๔</w:t>
      </w:r>
      <w:r>
        <w:t xml:space="preserve"> </w:t>
      </w:r>
      <w:r>
        <w:t xml:space="preserve">การพูดรายงาน</w:t>
      </w:r>
      <w:r>
        <w:t xml:space="preserve"> </w:t>
      </w:r>
      <w:r>
        <w:t xml:space="preserve">๑๘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ลายทางทุกท่านและนักเรียนปลายทางทุกคนค่ะ วันนี้พบกับคุณครูคณิตา หนุนอนันต์ และคุณครูปรเมษฐ ศรีกำเหนิด ในวิชาภาษาไทย ชั้นประถมศึกษาปีที่ 6 ค่ะวันนี้เรามีเรื่องที่จะเรียนนี่น่าสนใจมากเลยนะคะคุณ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วันนี้เราจะเรียนเรื่องอะไร</w:t>
      </w:r>
    </w:p>
    <w:p>
      <w:pPr>
        <w:pStyle w:val="BodyText"/>
      </w:pPr>
      <w:r>
        <w:t xml:space="preserve">(คุณครูปรเมษฐ) วันนี้ครูจะให้ฝึกเนื้อหามันก็ยังคงอยู่ในเรื่องอย่าชิงสุกก่อนห่ามไม่งามดี ใช่ไหมครับครูคณิตา</w:t>
      </w:r>
    </w:p>
    <w:p>
      <w:pPr>
        <w:pStyle w:val="BodyText"/>
      </w:pPr>
      <w:r>
        <w:t xml:space="preserve">(คุณครูคณิตา)เรื่อง สุภาษิตสอนหญิงนั่นเองค่ะวันนี้มีกิจกรรมอะไรให้นักเรียนได้ดูได้ทำไหมคะคุณครูคณิตาจะให้เด็ก ๆ ได้เรียนเรื่องพูดรายงานเดี๋ยวใครสักคนนี่จะต้องสมมตัวเองเป็นนักข่าว พูดรายงานข่าว ดีไหมครับครูคณิตา</w:t>
      </w:r>
    </w:p>
    <w:p>
      <w:pPr>
        <w:pStyle w:val="BodyText"/>
      </w:pPr>
      <w:r>
        <w:t xml:space="preserve">(คุณครูคณิตา) ค่ะเด็ก ๆ คิดว่าใครจะเป็นผู้รายงานคะคณิตาหรือคุณครูปรเมษฐเอ่ย</w:t>
      </w:r>
    </w:p>
    <w:p>
      <w:pPr>
        <w:pStyle w:val="BodyText"/>
      </w:pPr>
      <w:r>
        <w:t xml:space="preserve">(คุณครูปรเมษฐ) คิดไว้ในใจแล้วไปพบกับข่าวที่ครูจะนำเสนอครับสวัสดีครับท่านผู้ชมทุกท่านนะครับ วันนี้พบกับรายการข่าวปรเมษฐรอบรู้รอบทิศรอบด้านนะครับ วันนี้ผมก็จะนำเสนอข่าว 1 ข่าวนะเป้นเรื่องที่น่าสลดใจนะครับ ในสังคมไทยพบเด็กชายวัยประมาณ 6 เดือน ถูกทิ้งอยู่ที่ป่าระเมาะข้างทาง ซึ่งบริเวณดังกล่าวนะครับ อยู่ห่างไกลชุมชนนะครับท่านผู้ชม ซึ่งมีชายผู้หนึ่งนี่ชื่อคนดังกล่าว ยังเป็นเด็กมากเลยนะครับ ตามที่ผมได้แจ้งและได้ทำการแจ้งเจ้าหน้าที่บ้านเมืองนะครับ เพื่อให้เร่งติดตามสืบหาผู้ปกครองล่าสุดนี่พบแล้วนะครับ แม่ของเด็กชายนี่เป็นหญิงสาวอายุเพียง 16 ปีเท่านั้นนะครับ16 ปีนะครับท่านผู้ชม 16 ปีถ้าเทียบกับนักเรียนก็จะ ม.4, ม. 3 แค่นั้นเองจากการที่สอบสวนนี่ เธอให้การว่าเธอเลิกกับพ่อของเด็กแล้ว แล้วก็ไม่รู้จะนำลูกไปไว้ที่ไหนจึงตัดสินใจนำลูกไปทิ้งไว้ในป่าละเมาะข้างทางครับท่านผู้ชมแม่นี่ผมคิดว่าใช้ไม่ได้นะครับ เอาไปทิ้งไว้ที่ป่าข้างทางนะครับที่ใจบุญนี่มารับไปเลี้ยงดูได้ดีกว่าตน นี่ที่แม่เขาอ้างนะ เรื่องราวไม่คิดว่าเรื่องราวที่เกิดขึ้นนี่มันจะบานปลายขนาดนี้ เบื้องต้นนะครับ เจ้าหน้าที่ก็ไมด้แจ้งข้อหาว่าหญิงสาวคนนี้ได้ทอดทิ้งเด็กอายุไม่เกิน 9 ปีไว้ที่ใดที่หนึ่งเพื่อให้เด็กนั้นพ้นเสียจากตนทำให้เด็กนั้นปราศจากผู้ดูแล ให้นี้ในข้อกฎหมายนะครับต้องระวางโทษจำคุกไม่เกิน 3 ปีหรือปรับไม่เกิน 6,000 หรือทั้งจำทั้งปรับวันนี้ช่องปรเมษฐรอบรู้รอบทิศรอบทิศรอบด้าน ก็มีข่าวเรื่องนี้มานำเสนอครับลาไปก่อนครับ สวัสดี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ด็ก ๆ คะ ขอเสียงปรบมือให้กับครูครูปรเมษฐหน่อค่ะ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คุณครูปรเมษฐนะคะเป็นผู้รายงานข่าวที่ดีมากเลยนะคะ ได้อรรถรสนะรวมถึงรายงานข่าวที่เนื้อหาครบถ้วนด้เรามาถึงช่วงอะไรเอ่ย ช่วงชวนคุยคุ้ยข่าวค่ะ วันนี้คุณครูก็มีคำถามนะคะ จากการที่นักเรียนนี่ได้ฟังนะคะ จากสิ่งที่คุณครูปรเมษฐได้พูดรายงานไปเรามาดูคำถามกันเลยดีกว่าค่ะ คำถามนะคะ นักเรียนคิดว่าการพูดในที่ประชุมควรมีมารยาทในการพูดอย่างไร ลองนึกไปสิคะ ว่าคุณครูปรเมษฐนี่พูดอย่างไร มีพฤติกรรมอย่างไรลองตอบดูสิคะเดี๋ยวรอให้คุณครูปรเมษฐ มาบอกดีกว่าค่ะ ครูปรเมษฐคะที่ครูการที่ครูปรเมษฐได้ออกมาพูดรายงานข่าวต่าง ๆ นี่ สิ่งที่คุณครูปรเมษฐจะต้องเตรียมตัวนี่ คุณครูปรเมษฐจะต้องทำอย่างไรบ้างคะ</w:t>
      </w:r>
    </w:p>
    <w:p>
      <w:pPr>
        <w:pStyle w:val="BodyText"/>
      </w:pPr>
      <w:r>
        <w:t xml:space="preserve">(คุณครูปรเมษฐ) ในการเตรียมตัวใช่ไหมครับก็จะต้องมีหลักการ 1. คือพูดจาจะต้องเป็นอย่างไรครับ ไพเราะนะแต่ครูพูดคนเดียว นี่ในกรณีที่เราจะพูดนี่โดยมีคน 2 คนพูดกันนี่ ครูกับครูคณิตาพูดด้วยกันให้นักเรียนฟังก็จะต้องไม่แย่งกันพูด มีช่วงขึ้นช่วงลงของแต่ละคนของแต่ละบุคคลนะครับ พูดด้วยถ้อยคำที่สุภาพอันนี้เป็นสิ่งสำคัญ การที่จะพูดในที่ประชุมชนนี่ ที่ประชุมชนคืออะไรเราต้องใช้ถ้อยคำที่สุภาพไม่หยาบโลนที่นุ่มนวลน่าฟังแล้วก็น่าดึงดูดนะครับและก็ไม่พูดแทรกจังหวะผู้อื่น อย่างเช่น ผู้ฟังอยากจะถามนี่ ก็ถามได้ ยกมือถามแต่ในกรณีที่ครูอ่านข่าวก็ไม่มีปฏิสัมพันธ์กับใคเพราะว่าเขาอัดเป็นวิดีโอเป็นเทปในการอ่านข่าวนี่ เพราะฉะนั้น ก็จะไม่มีปฏิสัมพันธ์ไม่มีใครมาพูดแทรกอยู่แล้ว แต่ก็บอกนักเรียนไว้ในที่ประชุมชน ก็ต้องมีการยิ้มนี่เป็นสิ่งสำคัญนะ คนไทยนี่ฝรั่งบอกว่าสยามเมืองยิ้ม คนไทเก่ง การยิ้มนี่ทำให้เกิดปฏิสัมพันธ์ที่ดีต่อฝ่ายตรงข้าม ครูคณิตาพูดถึงข่าวเมื่อสักครู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ข่าวเกี่ยวกับอะไรครับ</w:t>
      </w:r>
    </w:p>
    <w:p>
      <w:pPr>
        <w:pStyle w:val="BodyText"/>
      </w:pPr>
      <w:r>
        <w:t xml:space="preserve">(คุณครูคณิตา) เป็นข่าวเกี่ยวกับคุณแม่นะคะ ก็คือวัยอายุเท่าไรคะ16 ปีนะคะ ก็ได้คลอดลูกแล้วนำไปทิ้งไว้ที่ป่าละเมาะข้างทางค่ะถ้าเมื่อคุณครูได้ฟังนี่ก็รู้สึกสลดเป็นอย่างมากเลยนะคะ ทำให้เห็นได้ว่าอายุเพียง16 ปีนี่ ยังไม่มีความพร้อมในด้านต่าง ๆนะ เมื่อเรามีลูกขึ้นมานี่ ก็จะทำให้เพิ่มภาระมากขึ้นนั่นเอง ภาระต่าง ๆ นี่ไม่ได้หมายถึงกล่าวว่าลูกเป็นภาระนะคะครูปรเมษฐ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หมายถึงค่าใช้จ่ายต่าง ๆที่ตามมานะ มันจะทำให้ค่าใช้จ่านเหล่านั้นเพิ่มขึ้นเป็นเท่าตัว ทำให้เรานี่ลำบากและใช้ชีวิตนี่ลำบากมากขึ้นนั่นเอง รวมถึงอายุ16 ปี ยังเรียนอยู่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แล้วถ้าท้องก่อนวัยอันควรนี่จะได้เรียนต่อไหมคะนี่</w:t>
      </w:r>
    </w:p>
    <w:p>
      <w:pPr>
        <w:pStyle w:val="BodyText"/>
      </w:pPr>
      <w:r>
        <w:t xml:space="preserve">(คุณครูปรเมษฐ) ก็ตามหลักแล้วนักเรียนก็ห้ามท้อเพราะฉะนั้น ก็จึงไม่ได้เรียน การที่ท้องนี่ก็จะต้องออก ออกไปก่อนแล้วค่อยกลับมาเรียนใหม่แล้วความรักในวัยรุ่นนี่ ครูก็เชื่อว่ามันยังไม่จีรังนะครับ ถ้าเกิดในวัยทำงานหรือวัยอะไรนี่ยังพอว่า แต่นี่ยังเด็กอยู่เลย อย่างที่บอกน่ะ 15 -16 น่ะ นักเรียน ป. 6 ช่วยกันคิดนะ พวกเราก็ 1215 - 16 ก็ประมาณ ม.3 - ม.4ซึ่งก็รุ่นพี่เราไม่กี่ปีเอง ทักษะอะไรก็ย่อมไม่มี จึงได้นำนี่ไปทิ้ง เอาลูกไปทิ้งไว้กะว่าจะมีคนมาดูแล มันไม่ใช่นะพบเจอแล้วเป็นข่าวเป็นเรื่องเป็นราว นี่ก็เป็นเรื่องเกี่ยวกับสุภาษิตสอนหญิงสอนหญิงเช่นเดียวกัน หญิงผู้นี้ก็ต้องไม่มีคุณธรรมเรื่องรักนวลสงวนตัวใช่ไหมครูคณิตาหากแต่ว่าเขามีความรักนวลตั้งครรภ์ก่อนวัยอันควร ตามที่สุภาษิตสอนหญิงได้สอนนะ ครูนำข่าวนี้มาให้นักเรียนได้ฟังได้ชมนี่ เพราะว่าครูต้องการจะผูกกันเรื่องนี่เรื่องสุภาษิตสอนหณิงมันสอนเราอย่างไรไปกันต่อดีกว่า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ค่ะการพูดรายงานคือผู้พูดต้องมีทักษะและมารยาทในการพูดที่ดี เพื่อให้การนำเสนอข้อมูลมีข้อสนใจ ทำให้ผู้ฟังได้รับผลประโยชน์จากการฟังได้ชัดเจนค่ะ</w:t>
      </w:r>
    </w:p>
    <w:p>
      <w:pPr>
        <w:pStyle w:val="BodyText"/>
      </w:pPr>
      <w:r>
        <w:t xml:space="preserve">(คุณครูปรเมษฐ) การพูดรายงานนี่สำคัญการที่ครูพูดรายงานข่าวให้นักเรียนฟังนี่ก็จะต้องถ่ายทอดให้นักเรียนเข้าใจให้ได้ เมื่อนัเก็บรายงานของครูประสมความสำคัญไหมครับ</w:t>
      </w:r>
    </w:p>
    <w:p>
      <w:pPr>
        <w:pStyle w:val="BodyText"/>
      </w:pPr>
      <w:r>
        <w:t xml:space="preserve">(คุณครูคณิตา) ประสบความสำเร็จค่ะ</w:t>
      </w:r>
    </w:p>
    <w:p>
      <w:pPr>
        <w:pStyle w:val="BodyText"/>
      </w:pPr>
      <w:r>
        <w:t xml:space="preserve">(คุณครูปรเมษฐ) การพูดรายงานนะครับ จึงเป็นที่มาของเรียนในวันนี้ จุดประสงค์การเรียนรู้ว่าอย่างไรครับ</w:t>
      </w:r>
    </w:p>
    <w:p>
      <w:pPr>
        <w:pStyle w:val="BodyText"/>
      </w:pPr>
      <w:r>
        <w:t xml:space="preserve">(คุณครูคณิตา) จุดประสงค์การเรียนรู้ 1. บอกหลักการพูดรายงานจากการการฟัง การดูได้ 2. พูดรายงานจากการฟังการดูได้ 3. เห็นความสำคัญของการพูดรายงาน และ 4. ค่ะมีมารยาทในการฟัง และการพูดค่ะ</w:t>
      </w:r>
    </w:p>
    <w:p>
      <w:pPr>
        <w:pStyle w:val="BodyText"/>
      </w:pPr>
      <w:r>
        <w:t xml:space="preserve">(คุณครูปรเมษฐ) อย่างที่ครได้ชี้ไปเมื่อข้างต้นนี่ก็คือสิ่งที่นักเรียนจะได้ฟังในวันนี้ นักเรียนจะได้พูดรายงานแน่นอน แต่เรื่องยังไม่รู้เดี๋ยวค่อยไปพบกันนะครับ นักเรียนมาทบทวนเกี่ยวกับเรื่องการพูดรายงานนะ ให้นักเรียนนำอะไรขึ้นมาครูคณิตา</w:t>
      </w:r>
    </w:p>
    <w:p>
      <w:pPr>
        <w:pStyle w:val="BodyText"/>
      </w:pPr>
      <w:r>
        <w:t xml:space="preserve">(คุณครูคณิตา) นำใบความรู้ขึ้นมานำใบความรู้เรื่องอะไรเอ่ย ตอบคุณครูพร้อมกันสิคะใบความรู้เรื่อง การพูดรายงานมารยาทในการฟังและพูดค่ะ</w:t>
      </w:r>
    </w:p>
    <w:p>
      <w:pPr>
        <w:pStyle w:val="BodyText"/>
      </w:pPr>
      <w:r>
        <w:t xml:space="preserve">(คุณครูปรเมษฐ) นำขึ้นมาแล้วเดี๋ยวเราจะได้ศึกษาไปพร้อม ๆ กันเลยดีไหมครับ คุณครูคณิตาครับ เด็ก ๆ นำขึ้นมาแล้วนะ เดี๋ยวนักเรียนจะได้ศึกษารายงานและมารยาทในการฟังและดูครับ เดี๋ยวเรากลับมาพบกันอีกครั้งครับ</w:t>
      </w:r>
    </w:p>
    <w:p>
      <w:pPr>
        <w:pStyle w:val="BodyText"/>
      </w:pPr>
      <w:r>
        <w:t xml:space="preserve">[เสียงดนตรี]จากที่หนู ๆ นั้นได้ศึกษาใบความรู้นะครับ เรื่องหลักการต่าง ๆ ก่อนที่เราจะไปพูดกันนี่ก่อนจะพูดพิสูจน์หลักการกันก่อนนะครับ ว่านักเรียนเข้าใจตรงกันหรือยัง พร้อมแล้วไปเลยครับ การพูดรายงานคืออะไรครับครูคณิตา</w:t>
      </w:r>
    </w:p>
    <w:p>
      <w:pPr>
        <w:pStyle w:val="BodyText"/>
      </w:pPr>
      <w:r>
        <w:t xml:space="preserve">(คุณครูคณิตา) การพูดรายงานเป็นการเล่าเรื่องราวจากการศึกษาค้นคว้าให้ผู้อื่นฟัง เพื่อเป็นการแลเปลี่ยนความรู้ไม่ต้องค้นคว้าทุกเรื่อง แต่รับรู้ได้จากการฟังรายงานค่ะ</w:t>
      </w:r>
    </w:p>
    <w:p>
      <w:pPr>
        <w:pStyle w:val="BodyText"/>
      </w:pPr>
      <w:r>
        <w:t xml:space="preserve">(คุณครูปรเมษฐ) นี่ก็คือการพูดรายงานเห็นประโยชน์ชัดเจนเลย ก็คือเราไม่ต้องใช่ไหมครับ แต่เราได้ฟังจากที่เขารายงาน ได้องค์ความรู้ต่าง ๆ มากมาย 100 คนก็ 100 เรื่องใช่ไหมลูก ร้อยคนก็ร้อยคำพูด เพราะฉะนั้นเกิดอย่างเป็นจำนวนมากเลย นี่คือประโยชน์ของการพูและความหมายของมันนะครับไปดูหลักการดีกว่านะ อันดับแรกเลยเราจะต้องเตรียมข้อมูลที่ได้จากการศึกษาค้นคว้าก่อนเรื่องอะไร เราจะต้องศึกษาค้นคว้า</w:t>
      </w:r>
    </w:p>
    <w:p>
      <w:pPr>
        <w:pStyle w:val="BodyText"/>
      </w:pPr>
      <w:r>
        <w:t xml:space="preserve">(คุณครูปรเมษฐ) เมื่อเรารู้ข้อมูลแล้วทำอย่างไรต่อ</w:t>
      </w:r>
    </w:p>
    <w:p>
      <w:pPr>
        <w:pStyle w:val="BodyText"/>
      </w:pPr>
      <w:r>
        <w:t xml:space="preserve">(คุณครูคณิตา)ที่เราจะทำต่อไปนั่นก็คือแบ่งเวลารายงานแต่ละหัวข้อค่ะ สมมติว่ามีสัก 2 - 3 หัวข้อเราก็ตจะต้องกำหนดเวลาค่ะ ว่าเวลาเราจะต้องใช้เวลาเท่าไรค่ะ</w:t>
      </w:r>
    </w:p>
    <w:p>
      <w:pPr>
        <w:pStyle w:val="BodyText"/>
      </w:pPr>
      <w:r>
        <w:t xml:space="preserve">(คุณครูปรเมษฐ) ใช่ครับและก็เริ่มต้นด้วยการกล่าวนำ ครูเคยสอนนักเรียนไปแล้วนะ เรื่องการกล่าวนำนี่ขึ้นต้นว่าอย่างไรขึ้นต้นว่าอย่างไรลูก เรียนคุณครูที่เคารพ และเพื่อน ๆ ที่น่ารัก่ทุกคนวันนี้กระผมจะออกมารายงานเรื่อง… ว่ากันไป สำหรับผู้หญิงนะครับ</w:t>
      </w:r>
    </w:p>
    <w:p>
      <w:pPr>
        <w:pStyle w:val="BodyText"/>
      </w:pPr>
      <w:r>
        <w:t xml:space="preserve">(คุณครูคณิตา) เรียนคุณครูที่เคารพและเพื่อน ๆ ที่น่ารักทุกคนค่ะ ดิฉัน…วันนี้มารายงานในเรื่อง…</w:t>
      </w:r>
    </w:p>
    <w:p>
      <w:pPr>
        <w:pStyle w:val="BodyText"/>
      </w:pPr>
      <w:r>
        <w:t xml:space="preserve">(คุณครูปรเมษฐ) นี่คือการกล่าวนำนะครับด้วยนะครับ เมื่อสักครู่นี้ครูลืมต้องมีเด็กชายแบบคุณครูคณิตาหลักการครับ ต้องมีบุคลิกภาพที่ดีในการพูดการที่จะพูดให้คนเชื่อถือได้นี่ ต้องเสริมบุคลิกการแต่งกาย การยืน กริยาการเดินต่าง ๆ นี่สำคัญมากน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ก็ถือว่าเป็นบุคลิก เพราะฉะนั้น บุคลิกนี่สำคัญกับการพูดมาก ต่อไป</w:t>
      </w:r>
    </w:p>
    <w:p>
      <w:pPr>
        <w:pStyle w:val="BodyText"/>
      </w:pPr>
      <w:r>
        <w:t xml:space="preserve">(คุณครูคณิตา) ข้อต่อไปค่ะใช้ภาษากึ่งทางการค่ะ ภาษากึ่งทางการนี่ก็คือเป็นภาษาพูดทั่วไปนะคะแต่ไม่ถึงกับเป็นภาษาระดับกันเองนั่นก็คือภาษาที่เราพูดกันก็คือพูดโดยขออภัยค่ะก็คือการพูดโดยทั่วไปนั่นเองค่ะ</w:t>
      </w:r>
    </w:p>
    <w:p>
      <w:pPr>
        <w:pStyle w:val="BodyText"/>
      </w:pPr>
      <w:r>
        <w:t xml:space="preserve">(คุณครูปรเมษฐ) ก็คือภาษามันจะอยู่ในระดับทางการกับกันเองนะ ก็จะไม่มีคำหยาบมาเกี่ยวข้อง มีไม่ได้แล้วก็ภาษาจะต้องสวยงามนะ ภาษาระดับกึ่งนี่นะครับ ต่อไปออกเสียงชัดเจนถูฏต้องเป็นเรื่องสำคัญของการพูด ถ้าออกเสียงไม่ถูกต้องนี่ ความหมายก็จะผิดเพี้ไม่เข้าใจในเรื่องที่เราพูดใช่ไหมลูกต่อไป</w:t>
      </w:r>
    </w:p>
    <w:p>
      <w:pPr>
        <w:pStyle w:val="BodyText"/>
      </w:pPr>
      <w:r>
        <w:t xml:space="preserve">(คุณครูคณิตา) ต่อมาค่ะเปิดโอกาสให้ผู้ฟังซักถามและแสดงความคิดเห็นค่ะ ข้อนี้นะคะนักเรียนจะต้องเตรียมไว้ว่า การที่เราได้ซักถาม เราจะซักถามได้ก็ต่อเมื่อผู้พูดรายงานพูดจบแล้วนั่นเองค่ะไม่ควรพูดแทรกระหว่างที่ผู้พูดรายงานพูดอยู่นะคะ เพราะจะถือว่าไม่มีมารยาทฟังและการดูค่ะ</w:t>
      </w:r>
    </w:p>
    <w:p>
      <w:pPr>
        <w:pStyle w:val="BodyText"/>
      </w:pPr>
      <w:r>
        <w:t xml:space="preserve">(คุณครูปรเมษฐ) ครับผม เมื่อเราพูดผิดเราต้องเป็นอย่างไรครับ อย่างที่คุณครูคณิตาทำเมื่อสักครู่ ขออภัยค่ะ เป็นการขอโทษนะครับ และต้องขอบคุณเมื่อได้รับคำชมเชย เช่นตอนเราพูดจบนี่ เราจะได้รับเสียงปรบมือต่าง ๆ เราก็ต้องแสดงการขอบคุณนั่นเองนี่คือหลักการพูดรายงานนะครับ ซึ่งครูก็สรุปมาให้จากที่นักเรียนได้อ่านไป</w:t>
      </w:r>
    </w:p>
    <w:p>
      <w:pPr>
        <w:pStyle w:val="BodyText"/>
      </w:pPr>
      <w:r>
        <w:t xml:space="preserve">(คุณครูคณิตา) คราวนี้เรามาดูผู้ฟังกันบ้างนะคะสิ่งที่ผู้ฟังจะต้องกระทำในการที่เราจะฟังผู้พูดรายงานมีดังนี้ค่ะ ผู้ฟังจะต้องให้เกียรติผ้พูดและกันเป็นสิ่งที่ดีและเป็นสิ่งที่ควรกระทำค่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มีสมาธิในการฟังตั้งใจและจดประเด็นสำคัญค่ะ 3.ก็คือผู้ฟังต้องใจกว้าง รับฟังด้วยค่ะ ผู้พูดจะต้องพูดให้ชัดเจนไม่กำกวมใจกว้างและตอบอย่างมีเหตุผลค่ะผู้ฟังนะคะ ควรยกมือขออนุญาตด้วยท่าทางที่สุภาพต้องการแสดงความคิดเห็นค่ะ ทั้งหมดทั้งมวลนี้อยู่ในมารยาทนะคะ ในด้านการฟังและการพูดนั่นเองค่ะ อย่างที่บอกนะคะมันคือการให้เกียรติฉะนั้นนี่ การที่เราจะแสดงออกด้วยท่าทางต่าง ๆนี่มันก็จะต้องใช้ความระมัดระวังเป็นอย่างยิ่งนะคะ เพราะมีผู้อื่นนี่ก็ค่อยมองอยู่นะ</w:t>
      </w:r>
    </w:p>
    <w:p>
      <w:pPr>
        <w:pStyle w:val="BodyText"/>
      </w:pPr>
      <w:r>
        <w:t xml:space="preserve">(คุณครูปรเมษฐ) ใช่ครับ เพราะฉะนั้นนะครับ นักเรียนมีหลักการในการพูดรายงานจากเรื่องที่ฟังและดูอย่างไร อันนี้นักเรียนต้องตอบเอง เพราะว่าเราได้ศึกษาไปแล้ว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หนลองยกมือกันตอบให้คุณครูได้ฟังสิ ที่ครูได้ฟังเมื่อสักครู่นักเรียนนำมาตอบกับคุณครูเป็นการสรุปองค์ความรู้ของตนเองนะครับ ช่วยกันตอบเลย มีหลักการอย่างไรได้เเป็นที่เรียบร้อยนะครับ ตอบกันมาตามหลักการที่ครูได้นำเสนอ ต่อไปนะ มีอะไรบ้างการพูดรายงานนี่ 1. ต้องเป็นอย่างไรครับนะ พูดตามลำดับขั้นตอน รักษาเวลาในการพูดนะครับ มีบุคลิกภาพที่ดีและก็เปิดโอกาสให้ผู้ฟังได้ซักถามกล่าวขอบคุณเมื่อพูดรายงานจบหลักการของการพูดรายงานนะครับ เดี๋ยวเราจะเล่าเรื่องเทียบเปรียบสำนวนชิงสุกก่อนห่าม เดี๋ยวเราค่อยไปดูวิดีโอกันว่าเป็นอย่างไรนะ ซึ่งเป็นนิทานเป็นเรื่องจริงที่นำมาดัดแปลงเป็นนิทาน และให้นักเรียนนั้นดูและนำไปพูดรายงานครับDLTV 6 Productionชิงสุกก่อนห่ามนักเรียนครับ วันนี้ครูก็มีเรื่องมาเล่าซึ่งดัดแปลงให้เป็นนิทาน แต่ว่านำมาจากเค้าโครงเรื่องจริงนะครับ เด็กผู้ชายที่ยืนอยู่ข้างหน้าครูมีชื่อวาบาสบาสเป็นนักเรียนซึ่งกำลังจะขึ้นชั้นมัธยมเป็นดาวเด่นในโรงเรียน ดาวเด่นในที่นี้บาสนี่มีหน้าตาที่หล่อ ขาวสูงตัวใหญ่ จึงเป็นที่หลงไหลหมายปองของสาว ๆ ในโรงเรียนเพื่อน ๆ ผู้หญิง รุ่นน้องชอบพอกับบาส บาสก็มีความสุขมากครับ มีแต่คนเอาใจใส่นะครับบาสมีความเก่งงานก็เก่ง กีฬาก็เก่ง เพื่อนก็มากทุกคนมันเพอร์เฟคนักเรียน บาสนี่มีความ Perfect ในตัวเองเป็นอย่างมากเพราะฉะนั้นก็จึงมีคนหลงใหลบาสเป็นธรรมดาไม่ใช่แค่นั้นนะครับ ทางด้านดนตรีมีความสามารถลูก เป็นนักร้อง ร้องเพลงเพราะคนที่เป็นนักร้องนี่เขาเรียกว่ามีเสน่ห์ภายในตัวนะ ก็จะมีสาว ๆ มาสนใจ คลั่งใคร่เป็นนักดนตรี บาสเล่นกลองชุดด้วยนะครับนักเรียน กลองชุดเป็นเครื่องดนตรีสำคัญในวงดนตรีสากลนะครับก็มีคนสนใจชอบบาสน่ะสาว ๆ นี่ปลื้มพูดง่าย ๆ เพราะด้วยที่บาสมีบุคคลลักษณะอย่างนี้จึงทำให้มีผู้หญิงมาสนใจมากไม่ว่าจะเพื่อนผู้หญิงผู้ชายบาสมีพร้อมนะครับนี่เห็นไหม สาว ๆ มาคุยด้วย มาติดตามมาดูแลเอาใจใส่ คอยซื้อขนมนมเนยมาดูแลบาส บาสมีความมสุขมากครับ แล้วก็มีเพื่อนร่วมชั้นที่เป็นเด็กผู้หญิงที่มีความเก่งนะ มีความขยันแต่เป็นคนเงียบ ๆ ชื่อจุ๊บแจงนั่นคือจุ๊บแจงนะครับ จุ๊บแจงคอยอยู่ข้างหลังคอยชื่นชมยินดีบาสมาโดยตลอดแต่ไม่แสดงออกวันหนึ่งจุ๊บแจงก็เก็บอาการที่ชความชอบ ความหลงไหลในตัวบาสไม่ไหวจึงหาโอกาสที่จะไปพบไปเจอกับบาส ไปพูดคุยกัน และทั้ง 2 ก็คุยกัน แล้วก็ได้หาโอกาสพบเจอกัน ๆพบเจอกันบ่อยขึ้นนะครับผู้หญิงกับผู้ชาย เมื่อได้พบเจอกันได้พูดคุยกันมันก็ย่อมมีอะไรตรงกันหลาย ๆ อย่าง สุดท้ายทั้งคู่ตกลงกัน เป็นแฟนกันนั่นเองในขณะที่บาสก็มีผู้หญิง มีสาว ๆ หลายคนมีนักเรียนหญิงในโรงเรียนที่ติดตามบาสมีความสุขมาก เฟรนลี่เลยครับนักเรียนครับจุ๊บแจงนี่เชื่อบาสทุกอย่าง บาสพูดอะไรสุดท้ายแล้วนักเรียน เกิดอะไรขึ้นนักเรียน ตามสำนวนเลยจุ๊บแจงไม่ได้เกิดการรักนวลสงวนตัวปล่อยตัวเองจนเปเป็นอย่างไรลูก ตั้งครรภ์ในขณะที่เป็นนักเรียน เกิดอะไรขึ้นครับ จุ๊บแจงเกิดความเสียใจ จุ๊บแจงก็ไปบอกกับบาสนักเรียนคิดว่าบาสรับผิดชอบไหม ไม่มีทางครับปฏิเสธไว้ก่อนเลยบาสพูดมาอยู่คำหนึ่ง เป็นคำพูดที่เจ็บปวดหัวใจจุ๊บแจงมากเธอง่ายกับเรา แสดงว่ากับคนอื่นเธอก็ง่าย เกิดอะไรขึ้นล่ะครับจุ๊บแจงก็จึงโศกเศร้าไม่รู้จะแก้ปัญหาอย่างไร จะปรึกษาใครก็ไม่ได้จะทำอย่างไรดี ฐานะที่เป็นผู้หญิงนี่ทั้ง 2 คน ก็มาพูดคุยกัน บาสไม่รับผิดชอบบาสก็ทิ้งไป จุ๊บแจงต้องอยู่คนเดียวแก้ปัญหาไม่ตก เกือบจะคิดฆ่าตัวตายสุดท้ายทั้ง 2 ก็ต้องแยกจากกันไปเรื่องราวจะเป็นอย่างไรต่อนั้นนักเรียนติดตามคิดตามดูนะครับ ครูทิ้งไว้ให้คิด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ด็ก ๆ คะปรบมือให้คุณครูปรเมษฐด้วยค่ะ เป็นอย่างไรกันบ้างคะการที่คุณครูปรเมษฐนี่ได้เล่าเรื่องให้นักเรียนได้ฟัง นักเรียนรู้สึกอย่างไรบ้าง ตอบคุณครูได้ไหมเอ่ยคุณครูปรเมษฐคะหลังจากที่คุณครูปรเมษฐได้เล่านิทานเหล่านี้คุณครูปรเมษฐมีความรู้สึกอย่างไรบ้างคะ</w:t>
      </w:r>
    </w:p>
    <w:p>
      <w:pPr>
        <w:pStyle w:val="BodyText"/>
      </w:pPr>
      <w:r>
        <w:t xml:space="preserve">(คุณครูปรเมษฐ) รู้สึกสงสาร สงสารจุ๊บแจง จุ๊บแจงเสียอนาคตนะลูกนะ เพราะว่าด้วยเหตุที่จุ๊บแจงไม่รักนวลสงวนตัวนั่นเองนะครับ จึงไม่ได้เรียนต่อ ส่วนบาสนั้นก็เช่นเดียวกันคนถ้ามีความผิดพลาดเกิดขึ้นก็จะมีปมฝังในใจใช่ไหมคุณครูคณิตา เดี๋ยวนักเรียนมาสรุปความรู้คู่แนวคิด ปิดท้ายด้วยรายงานของนักเรียนนั่นเองครับ ไปดูกันเลย สรุปจากเรื่องที่ครูได้เล่าให้ฟัง ชิงสุกก่อนห่ามนะครับ เหตุการณ์ในเรื่องเป็นอย่างไรเดี๋ยวครูคณิตากับนักเรียนจะช่วยกันสรุปนะครับ เป็นอย่างไรล่ะครับ</w:t>
      </w:r>
    </w:p>
    <w:p>
      <w:pPr>
        <w:pStyle w:val="BodyText"/>
      </w:pPr>
      <w:r>
        <w:t xml:space="preserve">(คุณครูคณิตา) เหตุการณ์ในเรื่องเป็นอย่างไรคะนักเรียนก็อย่างที่คุณครูปรเมษฐได้เล่านะคะเหตุการณ์มีตัวละครใช่ไหมคะ บาสกับจุ๊บแจงนะคะ ก็คือเรียนอยู่โรงเรียนเดียวกัน แล้วก็ได้คบกัน เกิดความผิดพลาดเนื่องจากอาจจะเกิดทางด้านความคิดนะคะ ทำให้เกิดสิ่งต่าง ๆตามมาซึ่งเป็นผลกระทบต่ออนาคตของทั้ง 2อยู่ที่ว่าทั้ง 2 นี่เขาจะเลือกแบบไหนนะคะคราวนี้เหตุการณ์ที่เกิดขึ้นตั้งครรภ์ขึ้นมาแล้วได้คลอดลูกนะคะปรเมษฐทำให้อนาคตของจุ๊บแจงนี่จากที่สดใสนะคะ ถามว่าการมีลูกเป็นสิ่งที่ผิดไหม ก็ไม่ผิด แต่มันต้องเกิดขึ้นเวลาวัยอันควรด้วย ก็ทำให้จุ๊บแจงนี่เสียโอกาสเหล่านั้นไป 1 ปีในการที่เราจะตั้งท้องแล้วก็คลอดในการดูแลลูกนะคะ</w:t>
      </w:r>
    </w:p>
    <w:p>
      <w:pPr>
        <w:pStyle w:val="BodyText"/>
      </w:pPr>
      <w:r>
        <w:t xml:space="preserve">(คุณครูปรเมษฐ) ต้องตรงตาม</w:t>
      </w:r>
    </w:p>
    <w:p>
      <w:pPr>
        <w:pStyle w:val="BodyText"/>
      </w:pPr>
      <w:r>
        <w:t xml:space="preserve">(คุณครูคณิตา) แล้วก็ปมความขัดแย้งของเรื่อง คือ บาสไม่รับผิดชอบนะคะ อันที่จริงความรับผิดชอบนี่มันก็ต้องขึ้นอยู่กับทั้ง 2 ฝ่ายนะคะ แต่อันนี้ฝ่ายชายก็เป็นอย่างไรไปเลย</w:t>
      </w:r>
    </w:p>
    <w:p>
      <w:pPr>
        <w:pStyle w:val="BodyText"/>
      </w:pPr>
      <w:r>
        <w:t xml:space="preserve">(คุณครูปรเมษฐ) ฝ่ายชายมีคำพูดอยู่ที่เจ็บปวดมากเธอง่ายกับเราแสดงว่าเธอกับคนอื่นเธอก็ต้องง่ายด้วย นี่จุ๊บแจงคงเจ็บปวดในหัวใจเป็นอย่างมาก แล้วบาสรับผิดชอบไหมครูคณิตา</w:t>
      </w:r>
    </w:p>
    <w:p>
      <w:pPr>
        <w:pStyle w:val="BodyText"/>
      </w:pPr>
      <w:r>
        <w:t xml:space="preserve">(คุณครูคณิตา)ไม่รับผิดชอบค่ะ</w:t>
      </w:r>
    </w:p>
    <w:p>
      <w:pPr>
        <w:pStyle w:val="BodyText"/>
      </w:pPr>
      <w:r>
        <w:t xml:space="preserve">(คุณครูปรเมษฐ) จุ๊บแจงจะทำอย่างไรปัญหาที่มันตามมาใช่ไหมครับเด็ก ๆ ครับ</w:t>
      </w:r>
    </w:p>
    <w:p>
      <w:pPr>
        <w:pStyle w:val="BodyText"/>
      </w:pPr>
      <w:r>
        <w:t xml:space="preserve">(คุณครูคณิตา) ใช่ค่ะซึ่งสิ่งเหล่านี้นะคะ เด็ก ๆ ผู้ชายนะคะไม่ควรเอาเป็นเยี่ยงอย่างนะ เพราะถือเป็นการกระทำที่ไม่ดีและขาดความรับผิดชอบมนุษย์เรานะคะ จะต้องมีความรับผิดชอบต่อตนเองและสังคม อย่าลืมนะคะ เอาล่ะค่ะ จุดจบของเรื่องเป็นอย่างไร ทั้ง 2 เป็นอย่างไร ได้พบกันหรก็ต่างพากันแยกย้ายกันออกไปนะ เดินไปตามทางชีวิตที่เขานี่ได้เลือกไว้นะ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แนวคิดสำคัญของเรืื่องนี้คืออะไรคะปรับอารมณ์กันหน่อย แนวคิดสำคัญของเรื่องนี้คืออะไรเอ่ย้</w:t>
      </w:r>
    </w:p>
    <w:p>
      <w:pPr>
        <w:pStyle w:val="BodyText"/>
      </w:pPr>
      <w:r>
        <w:t xml:space="preserve">(คุณครูปรเมษฐ) จากเรื่องที่ครูเล่าไปครับ แนวคิดคืออะไรครับเป็นอย่างไรครับ</w:t>
      </w:r>
    </w:p>
    <w:p>
      <w:pPr>
        <w:pStyle w:val="BodyText"/>
      </w:pPr>
      <w:r>
        <w:t xml:space="preserve">(คุณครูคณิตา) แนวคิดของเรื่องนี้นะคะ ก็คือเรื่องรักนวลสงวนตัวค่ะค่ะ อย่างชิงสุกก่อนห่าม ซึ่งเข้ากับบทเรียนของเราเลยนะครับ แล้วก็อีกอย่างหนึ่งนะคะ ครูขอแทรกไว้ ก็คือความรับผิดชอบด้วยค่ะ เอาล่ะค่ะมีข้อต่อไปไหมคะนี่</w:t>
      </w:r>
    </w:p>
    <w:p>
      <w:pPr>
        <w:pStyle w:val="BodyText"/>
      </w:pPr>
      <w:r>
        <w:t xml:space="preserve">(คุณครูปรเมษฐ) มีไหม มี ในเมื่อมีแนวคิดแล้วเราก็สามารถนำแนวคิดไปปรับใช้ในชีวิตได้อย่างไร อันนี้ก็แล้วแต่บุคคลแล้วแต่นักเรียนจะเลือกนำไปปรับใช้ในชีวิต เดี๋ยวฟังคุณครูคณิตาบ้างครับ</w:t>
      </w:r>
    </w:p>
    <w:p>
      <w:pPr>
        <w:pStyle w:val="BodyText"/>
      </w:pPr>
      <w:r>
        <w:t xml:space="preserve">(คุณครูคณิตา) ค่ะ ในการนำข้อคิดเหล่านี้นะคะ ไปปรับใช้ในชีวิตประจำวันก็คือเกี่ยวกับการประพฤติการปฏิบัติตนนั่นเองค่ะ การที่เราปฏิบัติตนนี่แสดงว่ามันจะต้องมีความคิดขึ้นมาแล้ว เพราะฉะนั้นนี่แล้วถึงจะปฏิบัติ นักเรียนคะ เราจะต้องคิดให้เยอะและคำนึงถึงผลที่จะตามมาด้วยก่อนที่จะลงมือกระทำอะไรลงไปนะคะ</w:t>
      </w:r>
    </w:p>
    <w:p>
      <w:pPr>
        <w:pStyle w:val="BodyText"/>
      </w:pPr>
      <w:r>
        <w:t xml:space="preserve">(คุณครูปรเมษฐ) ครับผม 55 หัวข้อนี้และที่จะเป็นประเด็นในจะนำไปพูดรายงานจากเรื่องที่ครูได้เล่าให้ฟังถ่ายทอดให้เพื่อนฟังเป็นสำนวนภาษาของตนเองนะ ใน 5 ประเด็นนี้นะครับลูก คำชี้แจงเดี๋ยวก็ให้นักเรียนนะจับคู่สรุปเรื่องจากเรื่องที่ครูได้เล่าให้ฟัง และหาข้อที่ปรับใช้ในการดำเนินชีวิต หลังจากนั้นทำอะไรลูก ฝึกฝึกพูดรายงาน เริ่มต้นจากการกล่าวนำที่ครูได้สอนไปเมื่อสักครู่นะครับ แล้วก็ลองพูดให้เพื่อนได้ฟังแล้วก็ไปพูดรายงานหน้าชั้นเรียน มีคะแนนนะ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ใครที่ได้พูดหรือถ้าเกิดคุณครูประจำวิชาจะให้พูดทุกคนก็เป็นเรื่องที่ดี แต่สุดแท้แล้วแต่คุณครูครับหรือสุ่มมาพูด หรือให้พูดทุกคนก็แล่วแต่ครูนะครับ ส่วนบทบาทคุณครูปลายทางทำอะไรครับ</w:t>
      </w:r>
    </w:p>
    <w:p>
      <w:pPr>
        <w:pStyle w:val="BodyText"/>
      </w:pPr>
      <w:r>
        <w:t xml:space="preserve">(คุณครูคณิตา) บทบาทคุณครูปลายทางค่ให้นักเรียนร่วมกันสรุปความรู้นะคะ เกี่ยวกับเรื่องการพูดรายงานและการฟังวิดีโอค่ะประมาณ 4 คู่ออกมาพูดหน้าชั้นเรียนค่ะ หรือขึ้นอยู่กับคุณครูก็ได้นะคะ 3. ก็คือประเมินการพูดรายงานของนักเรียนแต่ละคู่ค่ะ</w:t>
      </w:r>
    </w:p>
    <w:p>
      <w:pPr>
        <w:pStyle w:val="BodyText"/>
      </w:pPr>
      <w:r>
        <w:t xml:space="preserve">(คุณครูปรเมษฐ)เพราะฉะนั้นนักเรียนก็จะทำแต่สิ่งที่ครูบอกนะแล้วก็ตอบคำถามเป็นการประเมินตนเองนะ จากที่ฟังเพื่อนรายงานจบไปนี่มันมีข้อดีและข้อบกพร่องอย่างไรอันนี้เป็นสิ่งที่นักเรียนจะได้ช่วยกันตอบช่วยกันเสนอแนะนะครับ เมื่อฟังการพูดรายงานจากเพื่อนแล้วนักเรียนได้ประโยชน์อะไรบ้าง แค่ละคนออกมาพูดมีประโยชน์อะไรเกิดขึ้นบ้าง นักเรียนก็เสนอแนะร่วมกับคุณครูปลายทางหรือคุณครูประจำวิชาของหนูนะ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เป็นอย่างไรกันบ้าง ในการพูดรายงานของเพื่อนหรือของตนเองนะครับ เพราะฉะนั้น ครูเชื่อว่าคุณครูปลายทางแล้วก็ได้บอกสิ่งที่ดี สิ่งที่บกพร่องกับนักเรียนเป็นที่เรียบร้อยแล้วนะครับ ก่อนอื่นเราจะต้องมาสรุปครู - นักเรียน กันดีกว่านะครับ เมื่อฟังหรือดูสิ่งใดแล้วนักเรียนสามารถพูดรายงานได้ นั่นคือเราเป็นอย่างไรกับเรื่องนั้น ๆ ตอบสั้น ๆ ว่าว่าอย่างไรครับครูคณิตา</w:t>
      </w:r>
    </w:p>
    <w:p>
      <w:pPr>
        <w:pStyle w:val="BodyText"/>
      </w:pPr>
      <w:r>
        <w:t xml:space="preserve">(คุณครูคณิตา) ทำให้เรามีความเข้าใจเรื่องนั้นเป็นอย่างดีนั่นเองค่ะ</w:t>
      </w:r>
    </w:p>
    <w:p>
      <w:pPr>
        <w:pStyle w:val="BodyText"/>
      </w:pPr>
      <w:r>
        <w:t xml:space="preserve">(คุณครูปรเมษฐ) การที่เราพูดได้ ก็เพราะว่าเราเข้าใจเรื่องนั้นเป็นอย่างดีนั้นเอง แค่นี้เองในส่วนของคำถามของครู บทเรียนครั้งต่อไปเราจะไปศึกษากันในเรื่องของวิเคราะห์คุณค่าของเรื่องนะ ก็ยังคงอยู่ในเรื่อง สุภาษิตสอนหญิงนะ หรือถ้าในวรรณคดีลำนำของนักเรียนนี่ก็จะอยู่ในเรื่องของอย่าชิงสุกก่อนห่ามไม่งามยังต้องพกหนังสือมาอยู่นะ สิ่งที่หนูต้องเตรียมตัว</w:t>
      </w:r>
    </w:p>
    <w:p>
      <w:pPr>
        <w:pStyle w:val="BodyText"/>
      </w:pPr>
      <w:r>
        <w:t xml:space="preserve">(คุณครูคณิตา) 1.ใบความรู้เรื่อง การวิเคราะห์คุณค่าของวรรณคดี2. ใบงานเรื่องสุภาษิตสอนหญิงสอนอะไรเรา</w:t>
      </w:r>
    </w:p>
    <w:p>
      <w:pPr>
        <w:pStyle w:val="BodyText"/>
      </w:pPr>
      <w:r>
        <w:t xml:space="preserve">(คุณครูปรเมษฐ) สำคัญมากคือหนังสือหนังสือวรรณคดีลำนำของชั้นประถมศึกษาปีที่ 6 ครับซึ่ง…</w:t>
      </w:r>
    </w:p>
    <w:p>
      <w:pPr>
        <w:pStyle w:val="BodyText"/>
      </w:pPr>
      <w:r>
        <w:t xml:space="preserve">(คุณครูคณิตา) ซึ่งสามารถดาวน์โหลดได้ที่นี่เลยค่ะ</w:t>
      </w:r>
    </w:p>
    <w:p>
      <w:pPr>
        <w:pStyle w:val="BodyText"/>
      </w:pPr>
      <w:r>
        <w:t xml:space="preserve">(คุณครูปรเมษฐ) เป็นอย่างไรนะ เรื่องการพูดรายงานได้จบลงเป็นที่เรียบร้อยแล้วนักเรียนได้ความรู้เป็นจำนวนมากเป็นสามารถที่จะนำไปใช้ในชีวิตประจำวันได้เลยนะครับเพราะฉะนั้น ครูก็ฝากไว้ให้นักเรียนนำเรื่องที่เกิดขึ้ไปคิดทบทวนเป็นแนวคิดแนวปฏิบัติของนักเรียนนะครับครูและครูคณิตาก็ต้องขอลานักเรียนไปก่อนนะ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-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89 (DLTV ภาษาไทย ป. 6 หน่วยที่ 5) ๔ การพูดรายงาน ๑๘ ส.ค. ๖๔ (มีใบความรู้) ตู่</dc:title>
  <dc:creator/>
  <cp:keywords/>
  <dcterms:created xsi:type="dcterms:W3CDTF">2022-04-29T04:49:42Z</dcterms:created>
  <dcterms:modified xsi:type="dcterms:W3CDTF">2022-04-29T04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เมษายน 2565 เวลา 10.00 น.</vt:lpwstr>
  </property>
  <property fmtid="{D5CDD505-2E9C-101B-9397-08002B2CF9AE}" pid="3" name="subtitle">
    <vt:lpwstr/>
  </property>
</Properties>
</file>